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7742" w:rsidRDefault="00687742"/>
    <w:p w:rsidR="00AA730E" w:rsidRDefault="00AA730E"/>
    <w:p w:rsidR="00AA730E" w:rsidRDefault="00AA730E">
      <w:r>
        <w:t>Image component: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card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B70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'/img/Avocado.png'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'fill'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cover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A730E" w:rsidRDefault="00AA730E"/>
    <w:p w:rsidR="00AA730E" w:rsidRDefault="00AA730E">
      <w:r>
        <w:t>Layout fill will ultimately takes all space, to get provide space, make it parent component which is card relative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7BA7D"/>
          <w:sz w:val="21"/>
          <w:szCs w:val="21"/>
        </w:rPr>
        <w:t>card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space-around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AA730E">
        <w:rPr>
          <w:rFonts w:ascii="Consolas" w:eastAsia="Times New Roman" w:hAnsi="Consolas" w:cs="Times New Roman"/>
          <w:color w:val="6A9955"/>
          <w:sz w:val="21"/>
          <w:szCs w:val="21"/>
        </w:rPr>
        <w:t>/*for image fill*/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A730E" w:rsidRDefault="00AA730E"/>
    <w:p w:rsidR="00254157" w:rsidRDefault="00254157"/>
    <w:p w:rsidR="00254157" w:rsidRDefault="00254157">
      <w:r>
        <w:t>Using Static Data in Nextjs: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next/image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Footer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Footer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Intro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Intro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Navbar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Services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data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styles/Home.module.css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}) 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console.log(services)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Agency Website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"description"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"Made using Nextjs"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Intro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Fetching data before rendering above components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Below part should be done on that page where we 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want to show that data, here we show cards on services page</w:t>
      </w:r>
    </w:p>
    <w:p w:rsidR="00254157" w:rsidRPr="00254157" w:rsidRDefault="00254157" w:rsidP="0025415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DCDCAA"/>
          <w:sz w:val="21"/>
          <w:szCs w:val="21"/>
        </w:rPr>
        <w:t>getStaticProp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 if api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  const services =  await axios.get('/', req,res,)=&gt;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 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Static data from file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4FC1FF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54157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props :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Now we use these props immediately in this page as shown in home function above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Pass these services props in services components and thus we can use this in services component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54157" w:rsidRDefault="00254157"/>
    <w:p w:rsidR="00052600" w:rsidRDefault="00052600">
      <w:r>
        <w:t>To hover some inside class when hovering parent class:</w:t>
      </w:r>
    </w:p>
    <w:p w:rsidR="00052600" w:rsidRPr="00052600" w:rsidRDefault="00052600" w:rsidP="000526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2600">
        <w:rPr>
          <w:rFonts w:ascii="Consolas" w:eastAsia="Times New Roman" w:hAnsi="Consolas" w:cs="Times New Roman"/>
          <w:color w:val="D7BA7D"/>
          <w:sz w:val="21"/>
          <w:szCs w:val="21"/>
        </w:rPr>
        <w:t>.service:hover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52600">
        <w:rPr>
          <w:rFonts w:ascii="Consolas" w:eastAsia="Times New Roman" w:hAnsi="Consolas" w:cs="Times New Roman"/>
          <w:color w:val="D7BA7D"/>
          <w:sz w:val="21"/>
          <w:szCs w:val="21"/>
        </w:rPr>
        <w:t>.media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52600" w:rsidRPr="00052600" w:rsidRDefault="00052600" w:rsidP="000526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52600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52600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52600">
        <w:rPr>
          <w:rFonts w:ascii="Consolas" w:eastAsia="Times New Roman" w:hAnsi="Consolas" w:cs="Times New Roman"/>
          <w:color w:val="B5CEA8"/>
          <w:sz w:val="21"/>
          <w:szCs w:val="21"/>
        </w:rPr>
        <w:t>1.1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52600" w:rsidRPr="00052600" w:rsidRDefault="00052600" w:rsidP="000526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52600" w:rsidRDefault="00052600"/>
    <w:p w:rsidR="007153E5" w:rsidRDefault="007153E5"/>
    <w:p w:rsidR="007153E5" w:rsidRDefault="007153E5">
      <w:r>
        <w:lastRenderedPageBreak/>
        <w:t>Showing text or desc when hovering over image or div: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at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media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(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/img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:(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/img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hoto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responsive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cover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Default="007153E5"/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whitesmok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ca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300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ext-transform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uppercas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service:hov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media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.1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des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89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83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83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0.575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pacit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service:hov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des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pacit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media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video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Default="007153E5"/>
    <w:p w:rsidR="007153E5" w:rsidRDefault="007153E5">
      <w:r>
        <w:t xml:space="preserve">Main point: </w:t>
      </w:r>
    </w:p>
    <w:p w:rsidR="007153E5" w:rsidRDefault="007153E5">
      <w:r>
        <w:t>By default, text or description opacity will be 0, on hovering over service component, its opacity will become 1</w:t>
      </w:r>
    </w:p>
    <w:p w:rsidR="007F5264" w:rsidRDefault="007F5264"/>
    <w:p w:rsidR="007F5264" w:rsidRDefault="007F5264">
      <w:r>
        <w:lastRenderedPageBreak/>
        <w:t>Center Item:</w:t>
      </w:r>
    </w:p>
    <w:p w:rsidR="007F5264" w:rsidRDefault="007F5264">
      <w:r>
        <w:t>With flex:</w:t>
      </w:r>
    </w:p>
    <w:p w:rsidR="007F5264" w:rsidRDefault="007F5264">
      <w:r>
        <w:t>display:flex</w:t>
      </w:r>
    </w:p>
    <w:p w:rsidR="007F5264" w:rsidRDefault="007F5264">
      <w:r>
        <w:t>align-items:center</w:t>
      </w:r>
    </w:p>
    <w:p w:rsidR="007F5264" w:rsidRDefault="007F5264">
      <w:r>
        <w:t>justify-content: center</w:t>
      </w:r>
    </w:p>
    <w:p w:rsidR="007F5264" w:rsidRDefault="007F5264"/>
    <w:p w:rsidR="007F5264" w:rsidRDefault="007F5264">
      <w:r>
        <w:t>With absolute:</w:t>
      </w:r>
    </w:p>
    <w:p w:rsidR="007F5264" w:rsidRDefault="007F5264">
      <w:r>
        <w:t>top: 0</w:t>
      </w:r>
      <w:r w:rsidR="00F921C7">
        <w:t xml:space="preserve"> //can also pass some value in top right left, but other remains zero</w:t>
      </w:r>
    </w:p>
    <w:p w:rsidR="007F5264" w:rsidRDefault="007F5264">
      <w:r>
        <w:t>right: 0</w:t>
      </w:r>
    </w:p>
    <w:p w:rsidR="007F5264" w:rsidRDefault="007F5264">
      <w:r>
        <w:t>left: 0</w:t>
      </w:r>
    </w:p>
    <w:p w:rsidR="007F5264" w:rsidRDefault="007F5264">
      <w:r>
        <w:t>margin: auto</w:t>
      </w:r>
    </w:p>
    <w:p w:rsidR="00DD3618" w:rsidRDefault="00DD3618"/>
    <w:p w:rsidR="00DD3618" w:rsidRDefault="00DD3618"/>
    <w:p w:rsidR="00DD3618" w:rsidRDefault="00DD3618"/>
    <w:p w:rsidR="00DD3618" w:rsidRDefault="00DD3618"/>
    <w:p w:rsidR="00DD3618" w:rsidRDefault="00DD3618">
      <w:r>
        <w:t>How to create subpaths</w:t>
      </w:r>
    </w:p>
    <w:p w:rsidR="00DD3618" w:rsidRDefault="00DD3618">
      <w:r>
        <w:t>Localhost:3000/products/adasda</w:t>
      </w:r>
    </w:p>
    <w:p w:rsidR="00DD3618" w:rsidRDefault="00DD3618">
      <w:r>
        <w:rPr>
          <w:noProof/>
        </w:rPr>
        <w:drawing>
          <wp:inline distT="0" distB="0" distL="0" distR="0" wp14:anchorId="41864AF9" wp14:editId="0D66EB57">
            <wp:extent cx="2438400" cy="1000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3618" w:rsidRDefault="00DD3618"/>
    <w:p w:rsidR="00DD3618" w:rsidRDefault="00DD3618">
      <w:r>
        <w:t>Fetching static data:</w:t>
      </w:r>
    </w:p>
    <w:p w:rsidR="00DD3618" w:rsidRDefault="00DD3618">
      <w:r>
        <w:t>Using name as path</w:t>
      </w:r>
    </w:p>
    <w:p w:rsidR="00DD3618" w:rsidRDefault="00DD3618"/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CE9178"/>
          <w:sz w:val="21"/>
          <w:szCs w:val="21"/>
        </w:rPr>
        <w:t>"../../data"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CE9178"/>
          <w:sz w:val="21"/>
          <w:szCs w:val="21"/>
        </w:rPr>
        <w:t>'../../styles/Product.module.css'</w:t>
      </w:r>
    </w:p>
    <w:p w:rsidR="005E1EF5" w:rsidRPr="005E1EF5" w:rsidRDefault="005E1EF5" w:rsidP="005E1E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DCDCAA"/>
          <w:sz w:val="21"/>
          <w:szCs w:val="21"/>
        </w:rPr>
        <w:t>Produc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}) {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5E1EF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container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E1E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E1EF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1E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DCDCAA"/>
          <w:sz w:val="21"/>
          <w:szCs w:val="21"/>
        </w:rPr>
        <w:t>getStaticPaths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4FC1FF"/>
          <w:sz w:val="21"/>
          <w:szCs w:val="21"/>
        </w:rPr>
        <w:t>products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E1EF5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1EF5">
        <w:rPr>
          <w:rFonts w:ascii="Consolas" w:eastAsia="Times New Roman" w:hAnsi="Consolas" w:cs="Times New Roman"/>
          <w:color w:val="6A9955"/>
          <w:sz w:val="21"/>
          <w:szCs w:val="21"/>
        </w:rPr>
        <w:t>//we can use it as props or path under return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1EF5">
        <w:rPr>
          <w:rFonts w:ascii="Consolas" w:eastAsia="Times New Roman" w:hAnsi="Consolas" w:cs="Times New Roman"/>
          <w:color w:val="6A9955"/>
          <w:sz w:val="21"/>
          <w:szCs w:val="21"/>
        </w:rPr>
        <w:t>//we choose name as path -&gt;&gt; /products/name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     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4FC1FF"/>
          <w:sz w:val="21"/>
          <w:szCs w:val="21"/>
        </w:rPr>
        <w:t>paths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E1EF5">
        <w:rPr>
          <w:rFonts w:ascii="Consolas" w:eastAsia="Times New Roman" w:hAnsi="Consolas" w:cs="Times New Roman"/>
          <w:color w:val="4FC1FF"/>
          <w:sz w:val="21"/>
          <w:szCs w:val="21"/>
        </w:rPr>
        <w:t>products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1EF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params: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        };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1EF5">
        <w:rPr>
          <w:rFonts w:ascii="Consolas" w:eastAsia="Times New Roman" w:hAnsi="Consolas" w:cs="Times New Roman"/>
          <w:color w:val="6A9955"/>
          <w:sz w:val="21"/>
          <w:szCs w:val="21"/>
        </w:rPr>
        <w:t>//name of all products has been saved in params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1EF5">
        <w:rPr>
          <w:rFonts w:ascii="Consolas" w:eastAsia="Times New Roman" w:hAnsi="Consolas" w:cs="Times New Roman"/>
          <w:color w:val="6A9955"/>
          <w:sz w:val="21"/>
          <w:szCs w:val="21"/>
        </w:rPr>
        <w:t>//curly bracket with return as used as dict to destructure easily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paths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fallback: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DCDCAA"/>
          <w:sz w:val="21"/>
          <w:szCs w:val="21"/>
        </w:rPr>
        <w:t>getStaticProps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ctx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1EF5">
        <w:rPr>
          <w:rFonts w:ascii="Consolas" w:eastAsia="Times New Roman" w:hAnsi="Consolas" w:cs="Times New Roman"/>
          <w:color w:val="6A9955"/>
          <w:sz w:val="21"/>
          <w:szCs w:val="21"/>
        </w:rPr>
        <w:t>//ctx : { params: { name: item.name } },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ctx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E1EF5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1EF5">
        <w:rPr>
          <w:rFonts w:ascii="Consolas" w:eastAsia="Times New Roman" w:hAnsi="Consolas" w:cs="Times New Roman"/>
          <w:color w:val="DCDCAA"/>
          <w:sz w:val="21"/>
          <w:szCs w:val="21"/>
        </w:rPr>
        <w:t>filter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5E1EF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===</w:t>
      </w:r>
      <w:r w:rsidRPr="005E1EF5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5E1EF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5E1EF5">
        <w:rPr>
          <w:rFonts w:ascii="Consolas" w:eastAsia="Times New Roman" w:hAnsi="Consolas" w:cs="Times New Roman"/>
          <w:color w:val="6A9955"/>
          <w:sz w:val="21"/>
          <w:szCs w:val="21"/>
        </w:rPr>
        <w:t>//single product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props: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E1EF5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5E1EF5" w:rsidRPr="005E1EF5" w:rsidRDefault="005E1EF5" w:rsidP="005E1E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6A9955"/>
          <w:sz w:val="21"/>
          <w:szCs w:val="21"/>
        </w:rPr>
        <w:t>//first we select name as path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6A9955"/>
          <w:sz w:val="21"/>
          <w:szCs w:val="21"/>
        </w:rPr>
        <w:t>//we use that path(name) in getStaticProps to fetch single product from data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as use that single product as props </w:t>
      </w:r>
    </w:p>
    <w:p w:rsidR="005E1EF5" w:rsidRPr="005E1EF5" w:rsidRDefault="005E1EF5" w:rsidP="005E1E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E1EF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1EF5">
        <w:rPr>
          <w:rFonts w:ascii="Consolas" w:eastAsia="Times New Roman" w:hAnsi="Consolas" w:cs="Times New Roman"/>
          <w:color w:val="DCDCAA"/>
          <w:sz w:val="21"/>
          <w:szCs w:val="21"/>
        </w:rPr>
        <w:t>Product</w:t>
      </w:r>
    </w:p>
    <w:p w:rsidR="005E1EF5" w:rsidRPr="005E1EF5" w:rsidRDefault="005E1EF5" w:rsidP="005E1E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D3618" w:rsidRPr="00DD3618" w:rsidRDefault="00DD3618" w:rsidP="00DD36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0" w:name="_GoBack"/>
      <w:bookmarkEnd w:id="0"/>
    </w:p>
    <w:p w:rsidR="00DD3618" w:rsidRDefault="00DD3618"/>
    <w:sectPr w:rsidR="00DD3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I1Mjc3MjQ2N7FQ0lEKTi0uzszPAykwrAUADzlLdSwAAAA="/>
  </w:docVars>
  <w:rsids>
    <w:rsidRoot w:val="003D2905"/>
    <w:rsid w:val="00052600"/>
    <w:rsid w:val="00154B70"/>
    <w:rsid w:val="00254157"/>
    <w:rsid w:val="003D2905"/>
    <w:rsid w:val="005E1EF5"/>
    <w:rsid w:val="00687742"/>
    <w:rsid w:val="007153E5"/>
    <w:rsid w:val="007F5264"/>
    <w:rsid w:val="00AA730E"/>
    <w:rsid w:val="00DD3618"/>
    <w:rsid w:val="00F92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1C80B1-505F-46A3-AFB3-63C7500C6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5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2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8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5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4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7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2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2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3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2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7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1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8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3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7</Pages>
  <Words>835</Words>
  <Characters>476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9</cp:revision>
  <dcterms:created xsi:type="dcterms:W3CDTF">2021-12-02T15:28:00Z</dcterms:created>
  <dcterms:modified xsi:type="dcterms:W3CDTF">2021-12-05T07:05:00Z</dcterms:modified>
</cp:coreProperties>
</file>